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1A01EE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2105A43B" w:rsidR="00AF7F1A" w:rsidRDefault="0077285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sociate Teacher Low-Unit </w:t>
      </w:r>
      <w:r w:rsidRPr="000061E3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316E0086" w14:textId="77777777" w:rsidR="0077285A" w:rsidRPr="00D614E0" w:rsidRDefault="0077285A" w:rsidP="0077285A">
      <w:pPr>
        <w:rPr>
          <w:rFonts w:cstheme="minorHAnsi"/>
        </w:rPr>
      </w:pPr>
      <w:r w:rsidRPr="00D614E0">
        <w:rPr>
          <w:rFonts w:cstheme="minorHAnsi"/>
        </w:rPr>
        <w:t xml:space="preserve">The Associate Teacher Certificate is designed to be the first step toward obtaining entry-level employment in the field of Early Childhood Education in a preschool or </w:t>
      </w:r>
      <w:proofErr w:type="gramStart"/>
      <w:r w:rsidRPr="00D614E0">
        <w:rPr>
          <w:rFonts w:cstheme="minorHAnsi"/>
        </w:rPr>
        <w:t>child care</w:t>
      </w:r>
      <w:proofErr w:type="gramEnd"/>
      <w:r w:rsidRPr="00D614E0">
        <w:rPr>
          <w:rFonts w:cstheme="minorHAnsi"/>
        </w:rPr>
        <w:t xml:space="preserve"> setting. The Associate Teacher Certificate requires 12 core Child Development and Education units</w:t>
      </w:r>
      <w:proofErr w:type="gramStart"/>
      <w:r w:rsidRPr="00D614E0">
        <w:rPr>
          <w:rFonts w:cstheme="minorHAnsi"/>
        </w:rPr>
        <w:t xml:space="preserve">. </w:t>
      </w:r>
      <w:proofErr w:type="gramEnd"/>
      <w:r w:rsidRPr="00D614E0">
        <w:rPr>
          <w:rFonts w:cstheme="minorHAnsi"/>
        </w:rPr>
        <w:t>This Certificate meets California Title 5 requirements for the Child Development Associate Teacher Permit.</w:t>
      </w:r>
    </w:p>
    <w:p w14:paraId="788B100A" w14:textId="6416E3BA" w:rsidR="00D83B2B" w:rsidRPr="00D83B2B" w:rsidRDefault="0077285A" w:rsidP="0077285A">
      <w:pPr>
        <w:spacing w:after="120" w:line="240" w:lineRule="auto"/>
        <w:rPr>
          <w:rFonts w:cstheme="minorHAnsi"/>
        </w:rPr>
      </w:pPr>
      <w:r w:rsidRPr="00D614E0">
        <w:rPr>
          <w:rFonts w:cstheme="minorHAnsi"/>
        </w:rPr>
        <w:t>Applications can be obtained through the California Commission on Teacher Credentialing Office</w:t>
      </w:r>
      <w:proofErr w:type="gramStart"/>
      <w:r w:rsidRPr="00D614E0">
        <w:rPr>
          <w:rFonts w:cstheme="minorHAnsi"/>
        </w:rPr>
        <w:t xml:space="preserve">. </w:t>
      </w:r>
      <w:proofErr w:type="gramEnd"/>
      <w:r w:rsidRPr="00D614E0">
        <w:rPr>
          <w:rFonts w:cstheme="minorHAnsi"/>
        </w:rPr>
        <w:t xml:space="preserve">Meets Title 22 requirements for working in a </w:t>
      </w:r>
      <w:proofErr w:type="gramStart"/>
      <w:r w:rsidRPr="00D614E0">
        <w:rPr>
          <w:rFonts w:cstheme="minorHAnsi"/>
        </w:rPr>
        <w:t>child care</w:t>
      </w:r>
      <w:proofErr w:type="gramEnd"/>
      <w:r w:rsidRPr="00D614E0">
        <w:rPr>
          <w:rFonts w:cstheme="minorHAnsi"/>
        </w:rPr>
        <w:t xml:space="preserve"> center working with preschool-aged children 101216.1.</w:t>
      </w:r>
      <w:r w:rsidR="002E463A" w:rsidRPr="001C18CF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7BDAB250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76800">
        <w:rPr>
          <w:rFonts w:asciiTheme="minorHAnsi" w:hAnsiTheme="minorHAnsi" w:cstheme="minorHAnsi"/>
          <w:sz w:val="20"/>
          <w:szCs w:val="20"/>
        </w:rPr>
        <w:t>12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FF7997B" w:rsidR="00BB5431" w:rsidRPr="009C5953" w:rsidRDefault="00430CCB" w:rsidP="00D76800">
      <w:pPr>
        <w:spacing w:before="240"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17DCD15">
                <wp:simplePos x="0" y="0"/>
                <wp:positionH relativeFrom="margin">
                  <wp:posOffset>-41959</wp:posOffset>
                </wp:positionH>
                <wp:positionV relativeFrom="page">
                  <wp:posOffset>428884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-3.3pt;margin-top:337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bJnkG4AAAAAkBAAAPAAAAZHJzL2Rvd25yZXYu&#10;eG1sTI/LTsMwEEX3SPyDNUhsqtbhEQeFOBUKAsQGROADnHiIA/Y4it028PWYFSxH9+jeM9V2cZbt&#10;cQ6jJwlnmwwYUu/1SIOEt9e79RWwEBVpZT2hhC8MsK2PjypVan+gF9y3cWCphEKpJJgYp5Lz0Bt0&#10;Kmz8hJSydz87FdM5D1zP6pDKneXnWSa4UyOlBaMmbAz2n+3OSZhMMM+rb/vUrO4fm9CMtw9t9yHl&#10;6clycw0s4hL/YPjVT+pQJ6fO70gHZiWshUikBFHkl8ASIPICWCehuMhz4HXF/39Q/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bJnkG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4A80633" w:rsidR="009D0498" w:rsidRPr="009D61FA" w:rsidRDefault="009D0498" w:rsidP="00430CCB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D76800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7285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7285A" w:rsidRPr="008E1CE1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0ACF8EB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225F1E20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Child Development</w:t>
            </w:r>
          </w:p>
        </w:tc>
        <w:tc>
          <w:tcPr>
            <w:tcW w:w="1313" w:type="dxa"/>
          </w:tcPr>
          <w:p w14:paraId="55306BD1" w14:textId="24536301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7285A" w:rsidRPr="008E1CE1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A866F4D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27E0A83A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234D5B79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7285A" w:rsidRPr="008E1CE1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A93EAF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523DF85E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4E57C508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14:paraId="3ACA13E4" w14:textId="77777777" w:rsidTr="0077285A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77285A" w:rsidRPr="0077285A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285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4DABCDF9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36D8491B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Appropriate Curricula for Young Children </w:t>
            </w: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25AA033D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3D38CF7F" w14:textId="77473D8D" w:rsidR="001A01EE" w:rsidRPr="00D76800" w:rsidRDefault="00D76800" w:rsidP="00D76800">
      <w:pPr>
        <w:ind w:left="720"/>
        <w:rPr>
          <w:sz w:val="18"/>
          <w:szCs w:val="18"/>
        </w:rPr>
      </w:pPr>
      <w:r w:rsidRPr="00D76800">
        <w:rPr>
          <w:sz w:val="18"/>
          <w:szCs w:val="18"/>
          <w:vertAlign w:val="superscript"/>
        </w:rPr>
        <w:t>1</w:t>
      </w:r>
      <w:r w:rsidRPr="00D76800">
        <w:rPr>
          <w:sz w:val="18"/>
          <w:szCs w:val="18"/>
        </w:rPr>
        <w:t xml:space="preserve">Note: take ion the second 8 </w:t>
      </w:r>
      <w:proofErr w:type="gramStart"/>
      <w:r w:rsidRPr="00D76800">
        <w:rPr>
          <w:sz w:val="18"/>
          <w:szCs w:val="18"/>
        </w:rPr>
        <w:t>weeks</w:t>
      </w:r>
      <w:proofErr w:type="gramEnd"/>
    </w:p>
    <w:p w14:paraId="3F6CB829" w14:textId="77777777" w:rsidR="00D76800" w:rsidRDefault="00D76800" w:rsidP="00605018">
      <w:pPr>
        <w:pStyle w:val="Heading10"/>
      </w:pPr>
    </w:p>
    <w:p w14:paraId="5F0DF9BC" w14:textId="363F8F64" w:rsidR="00D76800" w:rsidRDefault="00D76800" w:rsidP="00605018">
      <w:pPr>
        <w:pStyle w:val="Heading10"/>
        <w:sectPr w:rsidR="00D76800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557C160B" w:rsidR="0067051E" w:rsidRDefault="0067051E" w:rsidP="00605018">
      <w:pPr>
        <w:pStyle w:val="Heading10"/>
      </w:pPr>
      <w:r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2BBC173" w14:textId="77777777" w:rsidR="00175F91" w:rsidRPr="00175F91" w:rsidRDefault="007E2BD7" w:rsidP="00175F91">
      <w:pPr>
        <w:spacing w:after="0"/>
        <w:rPr>
          <w:sz w:val="16"/>
          <w:szCs w:val="16"/>
        </w:rPr>
      </w:pPr>
      <w:r>
        <w:br w:type="column"/>
      </w:r>
    </w:p>
    <w:p w14:paraId="31CF803D" w14:textId="12968011" w:rsidR="00605018" w:rsidRDefault="00605018" w:rsidP="00175F91">
      <w:pPr>
        <w:pStyle w:val="Heading10"/>
      </w:pPr>
      <w:r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9D63FE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9D63FE">
        <w:rPr>
          <w:rFonts w:cstheme="minorHAnsi"/>
        </w:rPr>
        <w:t xml:space="preserve">Sign up for a special project or internship opportunity.  Gain </w:t>
      </w:r>
      <w:hyperlink r:id="rId20" w:history="1">
        <w:r w:rsidRPr="009D63FE">
          <w:rPr>
            <w:rStyle w:val="Hyperlink"/>
            <w:rFonts w:cstheme="minorHAnsi"/>
          </w:rPr>
          <w:t>work experience</w:t>
        </w:r>
      </w:hyperlink>
      <w:r w:rsidRPr="009D63FE">
        <w:rPr>
          <w:rFonts w:cstheme="minorHAnsi"/>
        </w:rPr>
        <w:t xml:space="preserve"> and earn credits.</w:t>
      </w:r>
    </w:p>
    <w:sectPr w:rsidR="00157999" w:rsidRPr="009D63FE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1EEFB9" w14:textId="77777777" w:rsidR="00416ACC" w:rsidRDefault="00416ACC" w:rsidP="00DF2F19">
      <w:pPr>
        <w:spacing w:after="0" w:line="240" w:lineRule="auto"/>
      </w:pPr>
      <w:r>
        <w:separator/>
      </w:r>
    </w:p>
  </w:endnote>
  <w:endnote w:type="continuationSeparator" w:id="0">
    <w:p w14:paraId="1076BCB4" w14:textId="77777777" w:rsidR="00416ACC" w:rsidRDefault="00416ACC" w:rsidP="00DF2F19">
      <w:pPr>
        <w:spacing w:after="0" w:line="240" w:lineRule="auto"/>
      </w:pPr>
      <w:r>
        <w:continuationSeparator/>
      </w:r>
    </w:p>
  </w:endnote>
  <w:endnote w:type="continuationNotice" w:id="1">
    <w:p w14:paraId="3442440C" w14:textId="77777777" w:rsidR="00416ACC" w:rsidRDefault="00416A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921C2A" w14:textId="77777777" w:rsidR="00416ACC" w:rsidRDefault="00416ACC" w:rsidP="00DF2F19">
      <w:pPr>
        <w:spacing w:after="0" w:line="240" w:lineRule="auto"/>
      </w:pPr>
      <w:r>
        <w:separator/>
      </w:r>
    </w:p>
  </w:footnote>
  <w:footnote w:type="continuationSeparator" w:id="0">
    <w:p w14:paraId="6264CA06" w14:textId="77777777" w:rsidR="00416ACC" w:rsidRDefault="00416ACC" w:rsidP="00DF2F19">
      <w:pPr>
        <w:spacing w:after="0" w:line="240" w:lineRule="auto"/>
      </w:pPr>
      <w:r>
        <w:continuationSeparator/>
      </w:r>
    </w:p>
  </w:footnote>
  <w:footnote w:type="continuationNotice" w:id="1">
    <w:p w14:paraId="59EDAA32" w14:textId="77777777" w:rsidR="00416ACC" w:rsidRDefault="00416A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16ACC"/>
    <w:rsid w:val="00425E40"/>
    <w:rsid w:val="00430CCB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7285A"/>
    <w:rsid w:val="00787B3A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76800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422A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0</Words>
  <Characters>2182</Characters>
  <Application>Microsoft Office Word</Application>
  <DocSecurity>0</DocSecurity>
  <Lines>7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Assoc_Teacher_Low_CERT</vt:lpstr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Assoc_Teacher_Low_CERT</dc:title>
  <dc:subject/>
  <dc:creator>Rhonda Nishimoto</dc:creator>
  <cp:keywords/>
  <dc:description/>
  <cp:lastModifiedBy>Rhonda Nishimoto</cp:lastModifiedBy>
  <cp:revision>4</cp:revision>
  <dcterms:created xsi:type="dcterms:W3CDTF">2021-02-23T21:25:00Z</dcterms:created>
  <dcterms:modified xsi:type="dcterms:W3CDTF">2021-02-23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